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6C960" w14:textId="77777777" w:rsidR="00E703B1" w:rsidRDefault="00E703B1" w:rsidP="00E703B1">
      <w:pPr>
        <w:pStyle w:val="NormalWeb"/>
      </w:pPr>
      <w:r>
        <w:t xml:space="preserve">The secret to becoming good in SOLIDWORKS is it to use the software to do things. You will find some exercises attached to </w:t>
      </w:r>
      <w:proofErr w:type="spellStart"/>
      <w:r>
        <w:t>to</w:t>
      </w:r>
      <w:proofErr w:type="spellEnd"/>
      <w:r>
        <w:t xml:space="preserve"> this lecture. Try doing them in SOLIDWORKS to polish the skills you gained in this section!</w:t>
      </w:r>
    </w:p>
    <w:p w14:paraId="07A81091" w14:textId="77777777" w:rsidR="00E703B1" w:rsidRDefault="00E703B1" w:rsidP="00E703B1">
      <w:pPr>
        <w:pStyle w:val="NormalWeb"/>
      </w:pPr>
    </w:p>
    <w:p w14:paraId="55902FFD" w14:textId="77777777" w:rsidR="00E703B1" w:rsidRDefault="00E703B1" w:rsidP="00E703B1">
      <w:pPr>
        <w:pStyle w:val="NormalWeb"/>
      </w:pPr>
      <w:r>
        <w:rPr>
          <w:rStyle w:val="Emphasis"/>
          <w:b/>
          <w:bCs/>
        </w:rPr>
        <w:t>TIP: Find random object around you and try modeling them as well ;)</w:t>
      </w:r>
    </w:p>
    <w:p w14:paraId="178DE849" w14:textId="77777777" w:rsidR="00E703B1" w:rsidRDefault="00E703B1" w:rsidP="00E703B1">
      <w:pPr>
        <w:pStyle w:val="NormalWeb"/>
      </w:pPr>
    </w:p>
    <w:p w14:paraId="2509ECF4" w14:textId="77777777" w:rsidR="00810470" w:rsidRDefault="00810470">
      <w:bookmarkStart w:id="0" w:name="_GoBack"/>
      <w:bookmarkEnd w:id="0"/>
    </w:p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DcxNjMwMDQyMzVS0lEKTi0uzszPAykwrAUAx80ZnSwAAAA="/>
  </w:docVars>
  <w:rsids>
    <w:rsidRoot w:val="00D44DA3"/>
    <w:rsid w:val="00810470"/>
    <w:rsid w:val="00D44DA3"/>
    <w:rsid w:val="00E70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7D9D92-D4E6-4BA1-A733-4E08ACA42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703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703B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94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03-31T09:17:00Z</dcterms:created>
  <dcterms:modified xsi:type="dcterms:W3CDTF">2019-03-31T09:17:00Z</dcterms:modified>
</cp:coreProperties>
</file>